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:rsidR="0003419F" w:rsidRDefault="00150502">
      <w:r>
        <w:rPr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52608" behindDoc="0" locked="0" layoutInCell="1" allowOverlap="1" wp14:anchorId="5D94B5B4" wp14:editId="2D0BB234">
                <wp:simplePos x="0" y="0"/>
                <wp:positionH relativeFrom="margin">
                  <wp:align>left</wp:align>
                </wp:positionH>
                <wp:positionV relativeFrom="paragraph">
                  <wp:posOffset>141605</wp:posOffset>
                </wp:positionV>
                <wp:extent cx="3275965" cy="314325"/>
                <wp:effectExtent l="0" t="0" r="635" b="9525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7596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096219" w:rsidRPr="001E434A" w:rsidRDefault="00096219" w:rsidP="0003419F">
                            <w:pPr>
                              <w:widowControl w:val="0"/>
                              <w:rPr>
                                <w:rFonts w:ascii="Arial" w:hAnsi="Arial" w:cs="Arial"/>
                                <w:sz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Name</w:t>
                            </w:r>
                            <w:r w:rsidR="00E972FA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:</w:t>
                            </w:r>
                            <w:r w:rsidR="00C66552">
                              <w:rPr>
                                <w:rFonts w:ascii="Arial" w:hAnsi="Arial" w:cs="Arial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D94B5B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1.15pt;width:257.95pt;height:24.75pt;z-index:251652608;visibility:visible;mso-wrap-style:square;mso-width-percent:0;mso-height-percent:0;mso-wrap-distance-left:2.88pt;mso-wrap-distance-top:2.88pt;mso-wrap-distance-right:2.88pt;mso-wrap-distance-bottom:2.88pt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" filled="f" stroked="f" insetpen="t">
                <v:textbox inset="2.88pt,2.88pt,2.88pt,2.88pt">
                  <w:txbxContent>
                    <w:p w:rsidR="00096219" w:rsidRPr="001E434A" w:rsidRDefault="00096219" w:rsidP="0003419F">
                      <w:pPr>
                        <w:widowControl w:val="0"/>
                        <w:rPr>
                          <w:rFonts w:ascii="Arial" w:hAnsi="Arial" w:cs="Arial"/>
                          <w:sz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Name</w:t>
                      </w:r>
                      <w:r w:rsidR="00E972FA">
                        <w:rPr>
                          <w:rFonts w:ascii="Arial" w:hAnsi="Arial" w:cs="Arial"/>
                          <w:sz w:val="24"/>
                          <w:szCs w:val="24"/>
                        </w:rPr>
                        <w:t>:</w:t>
                      </w:r>
                      <w:r w:rsidR="00C66552">
                        <w:rPr>
                          <w:rFonts w:ascii="Arial" w:hAnsi="Arial" w:cs="Arial"/>
                        </w:rPr>
                        <w:t xml:space="preserve">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03419F" w:rsidRDefault="00E972FA">
      <w:r>
        <w:rPr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57728" behindDoc="0" locked="0" layoutInCell="1" allowOverlap="1" wp14:anchorId="6CD20E33" wp14:editId="5177AFCA">
                <wp:simplePos x="0" y="0"/>
                <wp:positionH relativeFrom="column">
                  <wp:posOffset>3494405</wp:posOffset>
                </wp:positionH>
                <wp:positionV relativeFrom="paragraph">
                  <wp:posOffset>6350</wp:posOffset>
                </wp:positionV>
                <wp:extent cx="3247390" cy="342900"/>
                <wp:effectExtent l="0" t="0" r="0" b="0"/>
                <wp:wrapNone/>
                <wp:docPr id="8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4739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E972FA" w:rsidRPr="00E972FA" w:rsidRDefault="00E972FA" w:rsidP="0003419F">
                            <w:pPr>
                              <w:widowControl w:val="0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Contact Number: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D20E33" id="Text Box 3" o:spid="_x0000_s1027" type="#_x0000_t202" style="position:absolute;margin-left:275.15pt;margin-top:.5pt;width:255.7pt;height:27pt;z-index:25165772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" filled="f" stroked="f" insetpen="t">
                <v:textbox inset="2.88pt,2.88pt,2.88pt,2.88pt">
                  <w:txbxContent>
                    <w:p w:rsidR="00E972FA" w:rsidRPr="00E972FA" w:rsidRDefault="00E972FA" w:rsidP="0003419F">
                      <w:pPr>
                        <w:widowControl w:val="0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Contact Number:</w:t>
                      </w:r>
                    </w:p>
                  </w:txbxContent>
                </v:textbox>
              </v:shape>
            </w:pict>
          </mc:Fallback>
        </mc:AlternateContent>
      </w:r>
    </w:p>
    <w:p w:rsidR="0003419F" w:rsidRDefault="0003419F"/>
    <w:p w:rsidR="0003419F" w:rsidRDefault="0003419F" w:rsidP="0003419F">
      <w:pPr>
        <w:rPr>
          <w:color w:val="auto"/>
          <w:kern w:val="0"/>
          <w:sz w:val="24"/>
          <w:szCs w:val="24"/>
        </w:rPr>
      </w:pPr>
    </w:p>
    <w:tbl>
      <w:tblPr>
        <w:tblW w:w="10348" w:type="dxa"/>
        <w:tblInd w:w="-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9"/>
        <w:gridCol w:w="1581"/>
        <w:gridCol w:w="2485"/>
        <w:gridCol w:w="2544"/>
        <w:gridCol w:w="903"/>
        <w:gridCol w:w="949"/>
        <w:gridCol w:w="717"/>
      </w:tblGrid>
      <w:tr w:rsidR="00374677" w:rsidTr="00864FC7">
        <w:trPr>
          <w:trHeight w:val="420"/>
        </w:trPr>
        <w:tc>
          <w:tcPr>
            <w:tcW w:w="11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:rsidR="00E972FA" w:rsidRDefault="00E972FA">
            <w:pPr>
              <w:widowContro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ate</w:t>
            </w:r>
          </w:p>
        </w:tc>
        <w:tc>
          <w:tcPr>
            <w:tcW w:w="1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:rsidR="00E972FA" w:rsidRDefault="00E972FA">
            <w:pPr>
              <w:widowContro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rom</w:t>
            </w:r>
          </w:p>
        </w:tc>
        <w:tc>
          <w:tcPr>
            <w:tcW w:w="2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:rsidR="00E972FA" w:rsidRDefault="00E972FA">
            <w:pPr>
              <w:widowContro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o </w:t>
            </w:r>
          </w:p>
        </w:tc>
        <w:tc>
          <w:tcPr>
            <w:tcW w:w="26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:rsidR="00E972FA" w:rsidRDefault="00E972FA">
            <w:pPr>
              <w:widowContro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ason for Journey</w:t>
            </w:r>
          </w:p>
        </w:tc>
        <w:tc>
          <w:tcPr>
            <w:tcW w:w="9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:rsidR="00E972FA" w:rsidRDefault="00E972FA">
            <w:pPr>
              <w:widowContro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iles</w:t>
            </w:r>
          </w:p>
          <w:p w:rsidR="00E972FA" w:rsidRDefault="00E972FA">
            <w:pPr>
              <w:widowContro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return)</w:t>
            </w:r>
          </w:p>
        </w:tc>
        <w:tc>
          <w:tcPr>
            <w:tcW w:w="9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:rsidR="00E972FA" w:rsidRDefault="00E972FA">
            <w:pPr>
              <w:widowContro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ther Costs</w:t>
            </w:r>
          </w:p>
        </w:tc>
        <w:tc>
          <w:tcPr>
            <w:tcW w:w="4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:rsidR="00E972FA" w:rsidRDefault="00E972FA">
            <w:pPr>
              <w:widowContro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otal Cost</w:t>
            </w:r>
          </w:p>
        </w:tc>
      </w:tr>
      <w:tr w:rsidR="00374677" w:rsidRPr="00E972FA" w:rsidTr="00864FC7">
        <w:trPr>
          <w:trHeight w:val="287"/>
        </w:trPr>
        <w:tc>
          <w:tcPr>
            <w:tcW w:w="11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374677" w:rsidRDefault="00374677" w:rsidP="00A75AE2">
            <w:pPr>
              <w:widowControl w:val="0"/>
              <w:rPr>
                <w:rFonts w:ascii="Arial" w:hAnsi="Arial" w:cs="Arial"/>
                <w:i/>
                <w:color w:val="A6A6A6" w:themeColor="background1" w:themeShade="A6"/>
                <w:sz w:val="18"/>
              </w:rPr>
            </w:pPr>
            <w:r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>example</w:t>
            </w:r>
          </w:p>
          <w:p w:rsidR="00E972FA" w:rsidRPr="00E972FA" w:rsidRDefault="00E972FA" w:rsidP="00A75AE2">
            <w:pPr>
              <w:widowControl w:val="0"/>
              <w:rPr>
                <w:rFonts w:ascii="Arial" w:hAnsi="Arial" w:cs="Arial"/>
                <w:i/>
                <w:color w:val="A6A6A6" w:themeColor="background1" w:themeShade="A6"/>
                <w:sz w:val="18"/>
              </w:rPr>
            </w:pPr>
            <w:r w:rsidRPr="00E972FA"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>31/03/20</w:t>
            </w:r>
          </w:p>
        </w:tc>
        <w:tc>
          <w:tcPr>
            <w:tcW w:w="1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374677" w:rsidRDefault="00374677" w:rsidP="00A75AE2">
            <w:pPr>
              <w:widowControl w:val="0"/>
              <w:rPr>
                <w:rFonts w:ascii="Arial" w:hAnsi="Arial" w:cs="Arial"/>
                <w:i/>
                <w:color w:val="A6A6A6" w:themeColor="background1" w:themeShade="A6"/>
                <w:sz w:val="18"/>
              </w:rPr>
            </w:pPr>
            <w:r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>example</w:t>
            </w:r>
          </w:p>
          <w:p w:rsidR="00E972FA" w:rsidRPr="00E972FA" w:rsidRDefault="00E972FA" w:rsidP="00A75AE2">
            <w:pPr>
              <w:widowControl w:val="0"/>
              <w:rPr>
                <w:rFonts w:ascii="Arial" w:hAnsi="Arial" w:cs="Arial"/>
                <w:i/>
                <w:color w:val="A6A6A6" w:themeColor="background1" w:themeShade="A6"/>
                <w:sz w:val="18"/>
              </w:rPr>
            </w:pPr>
            <w:r w:rsidRPr="00E972FA"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 xml:space="preserve">Home WA1 1SR </w:t>
            </w:r>
          </w:p>
        </w:tc>
        <w:tc>
          <w:tcPr>
            <w:tcW w:w="2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374677" w:rsidRDefault="00374677" w:rsidP="000010B7">
            <w:pPr>
              <w:widowControl w:val="0"/>
              <w:rPr>
                <w:rFonts w:ascii="Arial" w:hAnsi="Arial" w:cs="Arial"/>
                <w:i/>
                <w:color w:val="A6A6A6" w:themeColor="background1" w:themeShade="A6"/>
                <w:sz w:val="18"/>
              </w:rPr>
            </w:pPr>
            <w:r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>example</w:t>
            </w:r>
          </w:p>
          <w:p w:rsidR="00E972FA" w:rsidRPr="00E972FA" w:rsidRDefault="00E972FA" w:rsidP="000010B7">
            <w:pPr>
              <w:widowControl w:val="0"/>
              <w:rPr>
                <w:rFonts w:ascii="Arial" w:hAnsi="Arial" w:cs="Arial"/>
                <w:i/>
                <w:color w:val="A6A6A6" w:themeColor="background1" w:themeShade="A6"/>
                <w:sz w:val="18"/>
              </w:rPr>
            </w:pPr>
            <w:r w:rsidRPr="00E972FA"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>25 Green Gates WA3 2NB</w:t>
            </w:r>
          </w:p>
        </w:tc>
        <w:tc>
          <w:tcPr>
            <w:tcW w:w="26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E972FA" w:rsidRDefault="00E972FA" w:rsidP="00E972FA">
            <w:pPr>
              <w:widowControl w:val="0"/>
              <w:rPr>
                <w:rFonts w:ascii="Arial" w:hAnsi="Arial" w:cs="Arial"/>
                <w:i/>
                <w:color w:val="A6A6A6" w:themeColor="background1" w:themeShade="A6"/>
                <w:sz w:val="18"/>
              </w:rPr>
            </w:pPr>
            <w:r w:rsidRPr="00E972FA"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 xml:space="preserve">Mrs </w:t>
            </w:r>
            <w:proofErr w:type="spellStart"/>
            <w:r w:rsidRPr="00E972FA"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>Bloggs</w:t>
            </w:r>
            <w:proofErr w:type="spellEnd"/>
            <w:r w:rsidRPr="00E972FA"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 xml:space="preserve"> – food parcel </w:t>
            </w:r>
            <w:r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 xml:space="preserve">return journey   </w:t>
            </w:r>
          </w:p>
        </w:tc>
        <w:tc>
          <w:tcPr>
            <w:tcW w:w="9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E972FA" w:rsidRDefault="00E972FA" w:rsidP="00A75AE2">
            <w:pPr>
              <w:widowControl w:val="0"/>
              <w:jc w:val="center"/>
              <w:rPr>
                <w:rFonts w:ascii="Arial" w:hAnsi="Arial" w:cs="Arial"/>
                <w:b/>
                <w:i/>
                <w:color w:val="A6A6A6" w:themeColor="background1" w:themeShade="A6"/>
                <w:sz w:val="24"/>
              </w:rPr>
            </w:pPr>
            <w:r w:rsidRPr="00E972FA">
              <w:rPr>
                <w:rFonts w:ascii="Arial" w:hAnsi="Arial" w:cs="Arial"/>
                <w:b/>
                <w:i/>
                <w:color w:val="A6A6A6" w:themeColor="background1" w:themeShade="A6"/>
                <w:sz w:val="24"/>
              </w:rPr>
              <w:t>4.5</w:t>
            </w:r>
          </w:p>
        </w:tc>
        <w:tc>
          <w:tcPr>
            <w:tcW w:w="9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E972FA" w:rsidRDefault="00E972FA" w:rsidP="00A75AE2">
            <w:pPr>
              <w:widowControl w:val="0"/>
              <w:rPr>
                <w:rFonts w:ascii="Arial" w:hAnsi="Arial" w:cs="Arial"/>
                <w:i/>
                <w:color w:val="A6A6A6" w:themeColor="background1" w:themeShade="A6"/>
                <w:sz w:val="18"/>
              </w:rPr>
            </w:pPr>
          </w:p>
        </w:tc>
        <w:tc>
          <w:tcPr>
            <w:tcW w:w="4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E972FA" w:rsidRDefault="00E972FA" w:rsidP="00E972FA">
            <w:pPr>
              <w:widowControl w:val="0"/>
              <w:jc w:val="center"/>
              <w:rPr>
                <w:rFonts w:ascii="Arial" w:hAnsi="Arial" w:cs="Arial"/>
                <w:b/>
                <w:i/>
                <w:color w:val="A6A6A6" w:themeColor="background1" w:themeShade="A6"/>
                <w:sz w:val="24"/>
              </w:rPr>
            </w:pPr>
            <w:r w:rsidRPr="00E972FA">
              <w:rPr>
                <w:rFonts w:ascii="Arial" w:hAnsi="Arial" w:cs="Arial"/>
                <w:b/>
                <w:i/>
                <w:color w:val="A6A6A6" w:themeColor="background1" w:themeShade="A6"/>
                <w:sz w:val="24"/>
              </w:rPr>
              <w:t>£</w:t>
            </w:r>
            <w:r>
              <w:rPr>
                <w:rFonts w:ascii="Arial" w:hAnsi="Arial" w:cs="Arial"/>
                <w:b/>
                <w:i/>
                <w:color w:val="A6A6A6" w:themeColor="background1" w:themeShade="A6"/>
                <w:sz w:val="24"/>
              </w:rPr>
              <w:t>2.03</w:t>
            </w:r>
          </w:p>
        </w:tc>
      </w:tr>
      <w:tr w:rsidR="00374677" w:rsidTr="00864FC7">
        <w:trPr>
          <w:trHeight w:val="309"/>
        </w:trPr>
        <w:tc>
          <w:tcPr>
            <w:tcW w:w="11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371901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1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371901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371901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6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371901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9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7C7501" w:rsidRDefault="00E972FA" w:rsidP="00803F0F">
            <w:pPr>
              <w:widowControl w:val="0"/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9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371901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4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6E135B" w:rsidRDefault="00E972FA" w:rsidP="006E135B">
            <w:pPr>
              <w:widowControl w:val="0"/>
              <w:jc w:val="center"/>
              <w:rPr>
                <w:rFonts w:ascii="Arial" w:hAnsi="Arial" w:cs="Arial"/>
                <w:b/>
                <w:sz w:val="24"/>
              </w:rPr>
            </w:pPr>
          </w:p>
        </w:tc>
      </w:tr>
      <w:tr w:rsidR="00374677" w:rsidTr="00864FC7">
        <w:trPr>
          <w:trHeight w:val="309"/>
        </w:trPr>
        <w:tc>
          <w:tcPr>
            <w:tcW w:w="11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EA0225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1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386639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386639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6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A75AE2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9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7C7501" w:rsidRDefault="00E972FA" w:rsidP="007D2A50">
            <w:pPr>
              <w:widowControl w:val="0"/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9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371901" w:rsidRDefault="00E972FA" w:rsidP="00386639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4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6E135B" w:rsidRDefault="00E972FA" w:rsidP="006E135B">
            <w:pPr>
              <w:widowControl w:val="0"/>
              <w:jc w:val="center"/>
              <w:rPr>
                <w:rFonts w:ascii="Arial" w:hAnsi="Arial" w:cs="Arial"/>
                <w:b/>
                <w:sz w:val="24"/>
              </w:rPr>
            </w:pPr>
          </w:p>
        </w:tc>
      </w:tr>
      <w:tr w:rsidR="00374677" w:rsidTr="00864FC7">
        <w:trPr>
          <w:trHeight w:val="309"/>
        </w:trPr>
        <w:tc>
          <w:tcPr>
            <w:tcW w:w="11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1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6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9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9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371901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4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6627B9" w:rsidRDefault="00E972FA" w:rsidP="006627B9">
            <w:pPr>
              <w:widowControl w:val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374677" w:rsidTr="00864FC7">
        <w:trPr>
          <w:trHeight w:val="271"/>
        </w:trPr>
        <w:tc>
          <w:tcPr>
            <w:tcW w:w="11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371901" w:rsidRDefault="00E972FA" w:rsidP="007F127A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1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371901" w:rsidRDefault="00E972FA" w:rsidP="007F127A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371901" w:rsidRDefault="00E972FA" w:rsidP="001E434A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6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371901" w:rsidRDefault="00E972FA" w:rsidP="007F127A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9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7C7501" w:rsidRDefault="00E972FA" w:rsidP="007D2A50">
            <w:pPr>
              <w:widowControl w:val="0"/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9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371901" w:rsidRDefault="00E972FA" w:rsidP="007F127A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4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6627B9" w:rsidRDefault="00E972FA" w:rsidP="006627B9">
            <w:pPr>
              <w:widowControl w:val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374677" w:rsidTr="00864FC7">
        <w:trPr>
          <w:trHeight w:val="271"/>
        </w:trPr>
        <w:tc>
          <w:tcPr>
            <w:tcW w:w="11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7F127A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1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7F127A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1E434A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6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7F127A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9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7D2A50">
            <w:pPr>
              <w:widowControl w:val="0"/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9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371901" w:rsidRDefault="00E972FA" w:rsidP="007F127A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4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6627B9" w:rsidRDefault="00E972FA" w:rsidP="006627B9">
            <w:pPr>
              <w:widowControl w:val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374677" w:rsidTr="00864FC7">
        <w:trPr>
          <w:trHeight w:val="271"/>
        </w:trPr>
        <w:tc>
          <w:tcPr>
            <w:tcW w:w="11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1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6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9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9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371901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4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6627B9" w:rsidRDefault="00E972FA" w:rsidP="006627B9">
            <w:pPr>
              <w:widowControl w:val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374677" w:rsidTr="00864FC7">
        <w:trPr>
          <w:trHeight w:val="271"/>
        </w:trPr>
        <w:tc>
          <w:tcPr>
            <w:tcW w:w="11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7F127A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1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7F127A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EC3EA4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6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7F127A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9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7C7501" w:rsidRDefault="00E972FA" w:rsidP="007D2A50">
            <w:pPr>
              <w:widowControl w:val="0"/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9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371901" w:rsidRDefault="00E972FA" w:rsidP="007F127A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4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6627B9" w:rsidRDefault="00E972FA" w:rsidP="006627B9">
            <w:pPr>
              <w:widowControl w:val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374677" w:rsidTr="00864FC7">
        <w:trPr>
          <w:trHeight w:val="271"/>
        </w:trPr>
        <w:tc>
          <w:tcPr>
            <w:tcW w:w="11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1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6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9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9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371901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4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6627B9" w:rsidRDefault="00E972FA" w:rsidP="006627B9">
            <w:pPr>
              <w:widowControl w:val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374677" w:rsidTr="00864FC7">
        <w:trPr>
          <w:trHeight w:val="271"/>
        </w:trPr>
        <w:tc>
          <w:tcPr>
            <w:tcW w:w="11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7F127A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1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7F127A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EC3EA4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6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7F127A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9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7D2A50">
            <w:pPr>
              <w:widowControl w:val="0"/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9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371901" w:rsidRDefault="00E972FA" w:rsidP="007F127A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4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7F127A">
            <w:pPr>
              <w:widowControl w:val="0"/>
              <w:rPr>
                <w:rFonts w:ascii="Arial" w:hAnsi="Arial" w:cs="Arial"/>
                <w:sz w:val="18"/>
              </w:rPr>
            </w:pPr>
          </w:p>
        </w:tc>
      </w:tr>
      <w:tr w:rsidR="00374677" w:rsidTr="00864FC7">
        <w:trPr>
          <w:trHeight w:val="271"/>
        </w:trPr>
        <w:tc>
          <w:tcPr>
            <w:tcW w:w="11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1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6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9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7C7501" w:rsidRDefault="00E972FA" w:rsidP="00803F0F">
            <w:pPr>
              <w:widowControl w:val="0"/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9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371901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4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</w:tr>
      <w:tr w:rsidR="00374677" w:rsidTr="00864FC7">
        <w:trPr>
          <w:trHeight w:val="271"/>
        </w:trPr>
        <w:tc>
          <w:tcPr>
            <w:tcW w:w="11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1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6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9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7C7501" w:rsidRDefault="00E972FA" w:rsidP="00803F0F">
            <w:pPr>
              <w:widowControl w:val="0"/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9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371901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4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</w:tr>
      <w:tr w:rsidR="00374677" w:rsidTr="00864FC7">
        <w:trPr>
          <w:trHeight w:val="271"/>
        </w:trPr>
        <w:tc>
          <w:tcPr>
            <w:tcW w:w="11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1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6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9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7C7501" w:rsidRDefault="00E972FA" w:rsidP="00803F0F">
            <w:pPr>
              <w:widowControl w:val="0"/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9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371901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4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</w:tr>
      <w:tr w:rsidR="00374677" w:rsidTr="00864FC7">
        <w:trPr>
          <w:trHeight w:val="271"/>
        </w:trPr>
        <w:tc>
          <w:tcPr>
            <w:tcW w:w="11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7F127A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1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7F127A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7F127A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6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7F127A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9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7C7501" w:rsidRDefault="00E972FA" w:rsidP="007D2A50">
            <w:pPr>
              <w:widowControl w:val="0"/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9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371901" w:rsidRDefault="00E972FA" w:rsidP="007F127A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4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7F127A">
            <w:pPr>
              <w:widowControl w:val="0"/>
              <w:rPr>
                <w:rFonts w:ascii="Arial" w:hAnsi="Arial" w:cs="Arial"/>
                <w:sz w:val="18"/>
              </w:rPr>
            </w:pPr>
          </w:p>
        </w:tc>
      </w:tr>
    </w:tbl>
    <w:p w:rsidR="0003419F" w:rsidRDefault="00150502" w:rsidP="0003419F">
      <w:pPr>
        <w:jc w:val="right"/>
        <w:rPr>
          <w:color w:val="auto"/>
          <w:kern w:val="0"/>
          <w:sz w:val="24"/>
          <w:szCs w:val="24"/>
        </w:rPr>
      </w:pPr>
      <w:r>
        <w:rPr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55680" behindDoc="0" locked="0" layoutInCell="1" allowOverlap="1" wp14:anchorId="30E9DD4A" wp14:editId="16DB2532">
                <wp:simplePos x="0" y="0"/>
                <wp:positionH relativeFrom="column">
                  <wp:posOffset>8063865</wp:posOffset>
                </wp:positionH>
                <wp:positionV relativeFrom="paragraph">
                  <wp:posOffset>5471795</wp:posOffset>
                </wp:positionV>
                <wp:extent cx="1943735" cy="575945"/>
                <wp:effectExtent l="0" t="0" r="0" b="0"/>
                <wp:wrapNone/>
                <wp:docPr id="5" name="Control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1943735" cy="5759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noFill/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44D258" id="Control 5" o:spid="_x0000_s1026" style="position:absolute;margin-left:634.95pt;margin-top:430.85pt;width:153.05pt;height:45.35pt;z-index:25165568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" filled="f" stroked="f" insetpen="t">
                <v:shadow color="#ccc"/>
                <o:lock v:ext="edit" shapetype="t"/>
                <v:textbox inset="0,0,0,0"/>
              </v:rect>
            </w:pict>
          </mc:Fallback>
        </mc:AlternateContent>
      </w:r>
    </w:p>
    <w:tbl>
      <w:tblPr>
        <w:tblW w:w="3061" w:type="dxa"/>
        <w:tblInd w:w="730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97"/>
        <w:gridCol w:w="1464"/>
      </w:tblGrid>
      <w:tr w:rsidR="0003419F" w:rsidRPr="00FD4C42" w:rsidTr="00864FC7">
        <w:trPr>
          <w:trHeight w:val="613"/>
        </w:trPr>
        <w:tc>
          <w:tcPr>
            <w:tcW w:w="15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:rsidR="0003419F" w:rsidRDefault="0003419F" w:rsidP="00FD4C42">
            <w:pPr>
              <w:widowControl w:val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:rsidR="0003419F" w:rsidRDefault="0003419F" w:rsidP="00FD4C42">
            <w:pPr>
              <w:widowControl w:val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>Total      £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:rsidR="0003419F" w:rsidRPr="00852345" w:rsidRDefault="00864FC7" w:rsidP="00D765D6">
            <w:pPr>
              <w:widowControl w:val="0"/>
              <w:jc w:val="center"/>
              <w:rPr>
                <w:rFonts w:ascii="Arial" w:hAnsi="Arial" w:cs="Arial"/>
                <w:b/>
                <w:sz w:val="48"/>
              </w:rPr>
            </w:pPr>
            <w:r>
              <w:rPr>
                <w:rFonts w:ascii="Arial" w:hAnsi="Arial" w:cs="Arial"/>
                <w:b/>
                <w:sz w:val="48"/>
              </w:rPr>
              <w:t>2.03</w:t>
            </w:r>
          </w:p>
        </w:tc>
      </w:tr>
    </w:tbl>
    <w:p w:rsidR="0003419F" w:rsidRDefault="00864FC7"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5326657B" wp14:editId="030FFC39">
                <wp:simplePos x="0" y="0"/>
                <wp:positionH relativeFrom="margin">
                  <wp:posOffset>141605</wp:posOffset>
                </wp:positionH>
                <wp:positionV relativeFrom="paragraph">
                  <wp:posOffset>241935</wp:posOffset>
                </wp:positionV>
                <wp:extent cx="6657975" cy="3429000"/>
                <wp:effectExtent l="0" t="0" r="9525" b="0"/>
                <wp:wrapNone/>
                <wp:docPr id="4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57975" cy="3429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96219" w:rsidRDefault="00E972FA" w:rsidP="0003419F">
                            <w:pPr>
                              <w:widowControl w:val="0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As per HMRC guidelines the r</w:t>
                            </w:r>
                            <w:r w:rsidR="00096219" w:rsidRPr="007D2A50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ate per mile is </w:t>
                            </w:r>
                            <w:r w:rsidR="00096219" w:rsidRPr="007D2A50"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  <w:t>45p</w:t>
                            </w:r>
                            <w:r w:rsidR="00096219" w:rsidRPr="007D2A50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for normal journeys.  </w:t>
                            </w:r>
                          </w:p>
                          <w:p w:rsidR="00E972FA" w:rsidRPr="007D2A50" w:rsidRDefault="00E972FA" w:rsidP="0003419F">
                            <w:pPr>
                              <w:widowControl w:val="0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All travel expenses with be paid into your nominated bank account via bacs at the end of each month. </w:t>
                            </w:r>
                          </w:p>
                          <w:p w:rsidR="00096219" w:rsidRDefault="00096219"/>
                          <w:p w:rsidR="00E972FA" w:rsidRPr="00864FC7" w:rsidRDefault="00E972FA">
                            <w:pP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 w:rsidRPr="00864FC7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 xml:space="preserve">Bank Account details: </w:t>
                            </w:r>
                          </w:p>
                          <w:p w:rsidR="00374677" w:rsidRDefault="00374677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  <w:p w:rsidR="00E972FA" w:rsidRPr="00864FC7" w:rsidRDefault="00E972FA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864FC7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Name on Bank Account </w:t>
                            </w:r>
                          </w:p>
                          <w:p w:rsidR="00E972FA" w:rsidRPr="00864FC7" w:rsidRDefault="00E972FA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864FC7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Account Number </w:t>
                            </w:r>
                          </w:p>
                          <w:p w:rsidR="00E972FA" w:rsidRPr="00864FC7" w:rsidRDefault="00E972FA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864FC7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Sort Code: </w:t>
                            </w:r>
                          </w:p>
                          <w:p w:rsidR="00E972FA" w:rsidRPr="00864FC7" w:rsidRDefault="00E972FA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  <w:p w:rsidR="00E972FA" w:rsidRDefault="00E972FA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864FC7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This </w:t>
                            </w:r>
                            <w:r w:rsidR="00864FC7" w:rsidRPr="00864FC7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expenses form should be submitted via email directly to: </w:t>
                            </w:r>
                            <w:hyperlink r:id="rId9" w:history="1">
                              <w:r w:rsidR="00864FC7" w:rsidRPr="00864FC7">
                                <w:rPr>
                                  <w:rStyle w:val="Hyperlink"/>
                                  <w:rFonts w:ascii="Arial" w:hAnsi="Arial" w:cs="Arial"/>
                                  <w:sz w:val="24"/>
                                  <w:szCs w:val="24"/>
                                </w:rPr>
                                <w:t>accounts@warringtonva.org.uk</w:t>
                              </w:r>
                            </w:hyperlink>
                            <w:r w:rsidR="00864FC7" w:rsidRPr="00864FC7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:rsidR="00864FC7" w:rsidRDefault="00864FC7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  <w:p w:rsidR="00864FC7" w:rsidRDefault="00864FC7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All expenses will be paid via Warrington</w:t>
                            </w:r>
                            <w:r w:rsidR="00374677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Voluntary Action on behalf of Warrington Borough 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Council, responding to the Covid-19 crisis across Warrington. </w:t>
                            </w:r>
                          </w:p>
                          <w:p w:rsidR="00864FC7" w:rsidRDefault="00864FC7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  <w:p w:rsidR="00864FC7" w:rsidRDefault="00CE4D41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hyperlink r:id="rId10" w:history="1">
                              <w:r w:rsidR="00864FC7" w:rsidRPr="007F4D93">
                                <w:rPr>
                                  <w:rStyle w:val="Hyperlink"/>
                                  <w:rFonts w:ascii="Arial" w:hAnsi="Arial" w:cs="Arial"/>
                                  <w:sz w:val="24"/>
                                  <w:szCs w:val="24"/>
                                </w:rPr>
                                <w:t>https://www.warrington.gov.uk/coronavirus-covid-19-warrington</w:t>
                              </w:r>
                            </w:hyperlink>
                          </w:p>
                          <w:p w:rsidR="00864FC7" w:rsidRDefault="00864FC7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  <w:p w:rsidR="00864FC7" w:rsidRDefault="00864FC7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:rsidR="00864FC7" w:rsidRDefault="00864FC7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  <w:p w:rsidR="00864FC7" w:rsidRPr="00864FC7" w:rsidRDefault="00864FC7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  <w:p w:rsidR="00864FC7" w:rsidRPr="00864FC7" w:rsidRDefault="00864FC7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  <w:p w:rsidR="00E972FA" w:rsidRPr="00864FC7" w:rsidRDefault="00E972FA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326657B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8" type="#_x0000_t202" style="position:absolute;margin-left:11.15pt;margin-top:19.05pt;width:524.25pt;height:270pt;z-index:251660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" stroked="f">
                <v:textbox>
                  <w:txbxContent>
                    <w:p w:rsidR="00096219" w:rsidRDefault="00E972FA" w:rsidP="0003419F">
                      <w:pPr>
                        <w:widowControl w:val="0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As per HMRC guidelines the r</w:t>
                      </w:r>
                      <w:r w:rsidR="00096219" w:rsidRPr="007D2A50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ate per mile is </w:t>
                      </w:r>
                      <w:r w:rsidR="00096219" w:rsidRPr="007D2A50"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  <w:t>45p</w:t>
                      </w:r>
                      <w:r w:rsidR="00096219" w:rsidRPr="007D2A50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for normal journeys.  </w:t>
                      </w:r>
                    </w:p>
                    <w:p w:rsidR="00E972FA" w:rsidRPr="007D2A50" w:rsidRDefault="00E972FA" w:rsidP="0003419F">
                      <w:pPr>
                        <w:widowControl w:val="0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All travel expenses with be paid into your nominated bank account via bacs at the end of each month. </w:t>
                      </w:r>
                    </w:p>
                    <w:p w:rsidR="00096219" w:rsidRDefault="00096219"/>
                    <w:p w:rsidR="00E972FA" w:rsidRPr="00864FC7" w:rsidRDefault="00E972FA">
                      <w:pP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r w:rsidRPr="00864FC7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 xml:space="preserve">Bank Account details: </w:t>
                      </w:r>
                    </w:p>
                    <w:p w:rsidR="00374677" w:rsidRDefault="00374677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  <w:p w:rsidR="00E972FA" w:rsidRPr="00864FC7" w:rsidRDefault="00E972FA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bookmarkStart w:id="1" w:name="_GoBack"/>
                      <w:bookmarkEnd w:id="1"/>
                      <w:r w:rsidRPr="00864FC7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Name on Bank Account </w:t>
                      </w:r>
                    </w:p>
                    <w:p w:rsidR="00E972FA" w:rsidRPr="00864FC7" w:rsidRDefault="00E972FA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864FC7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Account Number </w:t>
                      </w:r>
                    </w:p>
                    <w:p w:rsidR="00E972FA" w:rsidRPr="00864FC7" w:rsidRDefault="00E972FA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864FC7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Sort Code: </w:t>
                      </w:r>
                    </w:p>
                    <w:p w:rsidR="00E972FA" w:rsidRPr="00864FC7" w:rsidRDefault="00E972FA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  <w:p w:rsidR="00E972FA" w:rsidRDefault="00E972FA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864FC7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This </w:t>
                      </w:r>
                      <w:r w:rsidR="00864FC7" w:rsidRPr="00864FC7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expenses form should be submitted via email directly to: </w:t>
                      </w:r>
                      <w:hyperlink r:id="rId11" w:history="1">
                        <w:r w:rsidR="00864FC7" w:rsidRPr="00864FC7">
                          <w:rPr>
                            <w:rStyle w:val="Hyperlink"/>
                            <w:rFonts w:ascii="Arial" w:hAnsi="Arial" w:cs="Arial"/>
                            <w:sz w:val="24"/>
                            <w:szCs w:val="24"/>
                          </w:rPr>
                          <w:t>accounts@warringtonva.org.uk</w:t>
                        </w:r>
                      </w:hyperlink>
                      <w:r w:rsidR="00864FC7" w:rsidRPr="00864FC7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</w:t>
                      </w:r>
                    </w:p>
                    <w:p w:rsidR="00864FC7" w:rsidRDefault="00864FC7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  <w:p w:rsidR="00864FC7" w:rsidRDefault="00864FC7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All expenses will be paid via Warrington</w:t>
                      </w:r>
                      <w:r w:rsidR="00374677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Voluntary Action on behalf of Warrington Borough 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Council, responding to the Covid-19 crisis across Warrington. </w:t>
                      </w:r>
                    </w:p>
                    <w:p w:rsidR="00864FC7" w:rsidRDefault="00864FC7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  <w:p w:rsidR="00864FC7" w:rsidRDefault="00501B6C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hyperlink r:id="rId12" w:history="1">
                        <w:r w:rsidR="00864FC7" w:rsidRPr="007F4D93">
                          <w:rPr>
                            <w:rStyle w:val="Hyperlink"/>
                            <w:rFonts w:ascii="Arial" w:hAnsi="Arial" w:cs="Arial"/>
                            <w:sz w:val="24"/>
                            <w:szCs w:val="24"/>
                          </w:rPr>
                          <w:t>https://www.warrington.gov.uk/coronavirus-covid-19-warrington</w:t>
                        </w:r>
                      </w:hyperlink>
                    </w:p>
                    <w:p w:rsidR="00864FC7" w:rsidRDefault="00864FC7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  <w:p w:rsidR="00864FC7" w:rsidRDefault="00864FC7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</w:t>
                      </w:r>
                    </w:p>
                    <w:p w:rsidR="00864FC7" w:rsidRDefault="00864FC7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  <w:p w:rsidR="00864FC7" w:rsidRPr="00864FC7" w:rsidRDefault="00864FC7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  <w:p w:rsidR="00864FC7" w:rsidRPr="00864FC7" w:rsidRDefault="00864FC7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  <w:p w:rsidR="00E972FA" w:rsidRPr="00864FC7" w:rsidRDefault="00E972FA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03419F" w:rsidSect="00E972FA">
      <w:headerReference w:type="default" r:id="rId13"/>
      <w:pgSz w:w="11906" w:h="16838"/>
      <w:pgMar w:top="1080" w:right="1440" w:bottom="1080" w:left="842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E4D41" w:rsidRDefault="00CE4D41" w:rsidP="0003419F">
      <w:r>
        <w:separator/>
      </w:r>
    </w:p>
  </w:endnote>
  <w:endnote w:type="continuationSeparator" w:id="0">
    <w:p w:rsidR="00CE4D41" w:rsidRDefault="00CE4D41" w:rsidP="000341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E4D41" w:rsidRDefault="00CE4D41" w:rsidP="0003419F">
      <w:r>
        <w:separator/>
      </w:r>
    </w:p>
  </w:footnote>
  <w:footnote w:type="continuationSeparator" w:id="0">
    <w:p w:rsidR="00CE4D41" w:rsidRDefault="00CE4D41" w:rsidP="000341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6219" w:rsidRPr="0003419F" w:rsidRDefault="00E972FA" w:rsidP="0003419F">
    <w:pPr>
      <w:widowControl w:val="0"/>
      <w:jc w:val="center"/>
      <w:rPr>
        <w:rFonts w:ascii="Arial" w:hAnsi="Arial" w:cs="Arial"/>
        <w:b/>
        <w:bCs/>
        <w:sz w:val="36"/>
        <w:szCs w:val="36"/>
        <w:u w:val="single"/>
      </w:rPr>
    </w:pPr>
    <w:r>
      <w:rPr>
        <w:rFonts w:ascii="Arial" w:hAnsi="Arial" w:cs="Arial"/>
        <w:b/>
        <w:bCs/>
        <w:sz w:val="36"/>
        <w:szCs w:val="36"/>
        <w:u w:val="single"/>
      </w:rPr>
      <w:t>WVA Safe &amp; Well Volunteer Travel Expenses</w:t>
    </w:r>
    <w:r w:rsidR="00096219">
      <w:rPr>
        <w:rFonts w:ascii="Arial" w:hAnsi="Arial" w:cs="Arial"/>
        <w:b/>
        <w:bCs/>
        <w:sz w:val="36"/>
        <w:szCs w:val="36"/>
        <w:u w:val="single"/>
      </w:rPr>
      <w:t xml:space="preserve"> For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NzcxMTW0MLQwNbJQ0lEKTi0uzszPAykwqwUAy68BoywAAAA="/>
  </w:docVars>
  <w:rsids>
    <w:rsidRoot w:val="0003419F"/>
    <w:rsid w:val="000010B7"/>
    <w:rsid w:val="00023EF0"/>
    <w:rsid w:val="00024AF6"/>
    <w:rsid w:val="00026325"/>
    <w:rsid w:val="0003419F"/>
    <w:rsid w:val="000511F1"/>
    <w:rsid w:val="0007247F"/>
    <w:rsid w:val="00074457"/>
    <w:rsid w:val="00096219"/>
    <w:rsid w:val="000D6DBF"/>
    <w:rsid w:val="00102157"/>
    <w:rsid w:val="00117065"/>
    <w:rsid w:val="0012653F"/>
    <w:rsid w:val="00150502"/>
    <w:rsid w:val="001E434A"/>
    <w:rsid w:val="001F4692"/>
    <w:rsid w:val="00230283"/>
    <w:rsid w:val="002F3F5D"/>
    <w:rsid w:val="0034470E"/>
    <w:rsid w:val="00371901"/>
    <w:rsid w:val="00374677"/>
    <w:rsid w:val="00386639"/>
    <w:rsid w:val="00392B09"/>
    <w:rsid w:val="003B62DE"/>
    <w:rsid w:val="003C1DEA"/>
    <w:rsid w:val="00405921"/>
    <w:rsid w:val="00407219"/>
    <w:rsid w:val="00462865"/>
    <w:rsid w:val="004677BA"/>
    <w:rsid w:val="004D190A"/>
    <w:rsid w:val="004D2476"/>
    <w:rsid w:val="00501B6C"/>
    <w:rsid w:val="00506E33"/>
    <w:rsid w:val="005C7217"/>
    <w:rsid w:val="005D0AAC"/>
    <w:rsid w:val="005D4D08"/>
    <w:rsid w:val="005E20C3"/>
    <w:rsid w:val="00617170"/>
    <w:rsid w:val="00643B65"/>
    <w:rsid w:val="00643D71"/>
    <w:rsid w:val="006627B9"/>
    <w:rsid w:val="006C78B4"/>
    <w:rsid w:val="006E135B"/>
    <w:rsid w:val="0070485B"/>
    <w:rsid w:val="007357FE"/>
    <w:rsid w:val="00784431"/>
    <w:rsid w:val="007A6AE7"/>
    <w:rsid w:val="007C7501"/>
    <w:rsid w:val="007D2A50"/>
    <w:rsid w:val="007F127A"/>
    <w:rsid w:val="00803F0F"/>
    <w:rsid w:val="00852345"/>
    <w:rsid w:val="00864FC7"/>
    <w:rsid w:val="00887105"/>
    <w:rsid w:val="008E5C63"/>
    <w:rsid w:val="00942AD5"/>
    <w:rsid w:val="009F577E"/>
    <w:rsid w:val="00A415A8"/>
    <w:rsid w:val="00A437F3"/>
    <w:rsid w:val="00A50459"/>
    <w:rsid w:val="00A75AE2"/>
    <w:rsid w:val="00A84A05"/>
    <w:rsid w:val="00B3018D"/>
    <w:rsid w:val="00BA4969"/>
    <w:rsid w:val="00C046B3"/>
    <w:rsid w:val="00C1427A"/>
    <w:rsid w:val="00C27351"/>
    <w:rsid w:val="00C3647E"/>
    <w:rsid w:val="00C43138"/>
    <w:rsid w:val="00C66552"/>
    <w:rsid w:val="00C716F6"/>
    <w:rsid w:val="00C7679E"/>
    <w:rsid w:val="00CE3DB1"/>
    <w:rsid w:val="00CE4D41"/>
    <w:rsid w:val="00CF3186"/>
    <w:rsid w:val="00CF63D8"/>
    <w:rsid w:val="00D25852"/>
    <w:rsid w:val="00D37C13"/>
    <w:rsid w:val="00D42D3C"/>
    <w:rsid w:val="00D765D6"/>
    <w:rsid w:val="00D827E5"/>
    <w:rsid w:val="00D85BA7"/>
    <w:rsid w:val="00DC1E19"/>
    <w:rsid w:val="00E15FED"/>
    <w:rsid w:val="00E769B4"/>
    <w:rsid w:val="00E808C9"/>
    <w:rsid w:val="00E972FA"/>
    <w:rsid w:val="00EA0225"/>
    <w:rsid w:val="00EC3EA4"/>
    <w:rsid w:val="00F021CD"/>
    <w:rsid w:val="00F05883"/>
    <w:rsid w:val="00F059D0"/>
    <w:rsid w:val="00F51BA8"/>
    <w:rsid w:val="00F60AB2"/>
    <w:rsid w:val="00F665DA"/>
    <w:rsid w:val="00F670A0"/>
    <w:rsid w:val="00FD4C42"/>
    <w:rsid w:val="00FF5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3E6C44D-FABF-4C90-8247-52F063E56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419F"/>
    <w:rPr>
      <w:rFonts w:ascii="Times New Roman" w:eastAsia="Times New Roman" w:hAnsi="Times New Roman"/>
      <w:color w:val="000000"/>
      <w:kern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419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3419F"/>
  </w:style>
  <w:style w:type="paragraph" w:styleId="Footer">
    <w:name w:val="footer"/>
    <w:basedOn w:val="Normal"/>
    <w:link w:val="FooterChar"/>
    <w:uiPriority w:val="99"/>
    <w:unhideWhenUsed/>
    <w:rsid w:val="0003419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3419F"/>
  </w:style>
  <w:style w:type="paragraph" w:styleId="BalloonText">
    <w:name w:val="Balloon Text"/>
    <w:basedOn w:val="Normal"/>
    <w:link w:val="BalloonTextChar"/>
    <w:uiPriority w:val="99"/>
    <w:semiHidden/>
    <w:unhideWhenUsed/>
    <w:rsid w:val="0003419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3419F"/>
    <w:rPr>
      <w:rFonts w:ascii="Tahoma" w:eastAsia="Times New Roman" w:hAnsi="Tahoma" w:cs="Tahoma"/>
      <w:color w:val="000000"/>
      <w:kern w:val="28"/>
      <w:sz w:val="16"/>
      <w:szCs w:val="16"/>
      <w:lang w:eastAsia="en-GB"/>
    </w:rPr>
  </w:style>
  <w:style w:type="character" w:styleId="Hyperlink">
    <w:name w:val="Hyperlink"/>
    <w:basedOn w:val="DefaultParagraphFont"/>
    <w:uiPriority w:val="99"/>
    <w:unhideWhenUsed/>
    <w:rsid w:val="00864FC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55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0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73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5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0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96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https://www.warrington.gov.uk/coronavirus-covid-19-warrington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accounts@warringtonva.org.uk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www.warrington.gov.uk/coronavirus-covid-19-warrington" TargetMode="External"/><Relationship Id="rId4" Type="http://schemas.openxmlformats.org/officeDocument/2006/relationships/styles" Target="styles.xml"/><Relationship Id="rId9" Type="http://schemas.openxmlformats.org/officeDocument/2006/relationships/hyperlink" Target="mailto:accounts@warringtonva.org.uk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AC1B02E7608043971C6A46F9C014A1" ma:contentTypeVersion="11" ma:contentTypeDescription="Create a new document." ma:contentTypeScope="" ma:versionID="0746e2e8cce2646fc644196590bd7c03">
  <xsd:schema xmlns:xsd="http://www.w3.org/2001/XMLSchema" xmlns:xs="http://www.w3.org/2001/XMLSchema" xmlns:p="http://schemas.microsoft.com/office/2006/metadata/properties" xmlns:ns3="d580b62a-c0ea-4934-a9d8-3592c573698e" xmlns:ns4="cfdeb3f0-4eb7-4235-a862-156e1c18620a" targetNamespace="http://schemas.microsoft.com/office/2006/metadata/properties" ma:root="true" ma:fieldsID="6e174bcf301c43b9331ee9a57d669fb9" ns3:_="" ns4:_="">
    <xsd:import namespace="d580b62a-c0ea-4934-a9d8-3592c573698e"/>
    <xsd:import namespace="cfdeb3f0-4eb7-4235-a862-156e1c18620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80b62a-c0ea-4934-a9d8-3592c573698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deb3f0-4eb7-4235-a862-156e1c1862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FB19D0-A832-4920-9FA9-9B5F5E2B9F5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4FBB34A-E482-47F6-8244-CEAB32B317E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DD7E3B-5E73-4EB0-BB97-1C3A9AD139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80b62a-c0ea-4934-a9d8-3592c573698e"/>
    <ds:schemaRef ds:uri="cfdeb3f0-4eb7-4235-a862-156e1c1862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9</Words>
  <Characters>28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eq</dc:creator>
  <cp:lastModifiedBy>Hannah Wescombe</cp:lastModifiedBy>
  <cp:revision>2</cp:revision>
  <dcterms:created xsi:type="dcterms:W3CDTF">2020-04-01T11:10:00Z</dcterms:created>
  <dcterms:modified xsi:type="dcterms:W3CDTF">2020-04-01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AC1B02E7608043971C6A46F9C014A1</vt:lpwstr>
  </property>
</Properties>
</file>